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05FD5" w14:textId="77777777" w:rsidR="00D57432" w:rsidRPr="00D57432" w:rsidRDefault="00D57432" w:rsidP="00D764A7">
      <w:pPr>
        <w:pStyle w:val="Geenafstand"/>
        <w:spacing w:before="120" w:after="120" w:line="276" w:lineRule="auto"/>
        <w:rPr>
          <w:rFonts w:cs="Arial"/>
          <w:b/>
          <w:bCs/>
          <w:color w:val="1C1D1E"/>
          <w:sz w:val="24"/>
          <w:szCs w:val="24"/>
        </w:rPr>
      </w:pPr>
    </w:p>
    <w:p w14:paraId="1D292D79" w14:textId="02548DCE" w:rsidR="00D57432" w:rsidRPr="00AA322D" w:rsidRDefault="00D57432" w:rsidP="0094601F"/>
    <w:p w14:paraId="4FC22C2F" w14:textId="5E54C762" w:rsidR="00D57432" w:rsidRPr="00D57432" w:rsidRDefault="00D57432" w:rsidP="0094601F">
      <w:pPr>
        <w:rPr>
          <w:lang w:val="en-GB"/>
        </w:rPr>
      </w:pPr>
      <w:r w:rsidRPr="00D57432">
        <w:rPr>
          <w:noProof/>
        </w:rPr>
        <w:drawing>
          <wp:anchor distT="0" distB="0" distL="114300" distR="114300" simplePos="0" relativeHeight="251658240" behindDoc="0" locked="0" layoutInCell="1" allowOverlap="1" wp14:anchorId="7DAAE5BD" wp14:editId="3C1EA84B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650000" cy="1713600"/>
            <wp:effectExtent l="0" t="0" r="0" b="1270"/>
            <wp:wrapNone/>
            <wp:docPr id="1" name="Picture 1" descr="Naamloos:Users:jorie:Dropbox:Farmacologie:4Abstracts.nl:Site:Headers:4C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aamloos:Users:jorie:Dropbox:Farmacologie:4Abstracts.nl:Site:Headers:4CP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50000" cy="171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57432">
        <w:t xml:space="preserve">Issue </w:t>
      </w:r>
      <w:r w:rsidR="00F53174">
        <w:t>2</w:t>
      </w:r>
      <w:r w:rsidR="003252F5">
        <w:t>2</w:t>
      </w:r>
      <w:r w:rsidRPr="00D57432">
        <w:t xml:space="preserve">, </w:t>
      </w:r>
      <w:r w:rsidR="003252F5">
        <w:t>June</w:t>
      </w:r>
      <w:r w:rsidRPr="00D57432">
        <w:t xml:space="preserve"> 2020</w:t>
      </w:r>
    </w:p>
    <w:p w14:paraId="5A31BE8F" w14:textId="7AC1D967" w:rsidR="0094601F" w:rsidRDefault="0094601F" w:rsidP="0094601F"/>
    <w:p w14:paraId="79BE49DD" w14:textId="77777777" w:rsidR="00911A93" w:rsidRDefault="00911A93" w:rsidP="0094601F"/>
    <w:p w14:paraId="58F31643" w14:textId="54F815D6" w:rsidR="0094601F" w:rsidRDefault="00B41F33" w:rsidP="00911A9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</w:pPr>
      <w:r>
        <w:rPr>
          <w:rFonts w:eastAsia="Arial"/>
          <w:b/>
          <w:color w:val="F90C8E"/>
        </w:rPr>
        <w:t>REPLACE</w:t>
      </w:r>
    </w:p>
    <w:p w14:paraId="6725EDE0" w14:textId="41684A31" w:rsidR="00D57432" w:rsidRPr="00D57432" w:rsidRDefault="00D57432" w:rsidP="00911A93">
      <w:r w:rsidRPr="00D57432">
        <w:t>British Journal of Clinical Pharmacology</w:t>
      </w:r>
    </w:p>
    <w:p w14:paraId="35238C4F" w14:textId="20D2FFAD" w:rsidR="00D57432" w:rsidRPr="00D57432" w:rsidRDefault="00D57432" w:rsidP="00911A93">
      <w:r w:rsidRPr="00D57432">
        <w:t>Clinical Pharmacokinetics</w:t>
      </w:r>
    </w:p>
    <w:p w14:paraId="2FCA75B0" w14:textId="302546FA" w:rsidR="00D57432" w:rsidRPr="00D57432" w:rsidRDefault="003252F5" w:rsidP="00911A93">
      <w:r>
        <w:rPr>
          <w:lang w:val="en-GB" w:eastAsia="nl-NL"/>
        </w:rPr>
        <w:t>Journal of Clinical Pharmacology</w:t>
      </w:r>
      <w:r w:rsidR="000A5463">
        <w:rPr>
          <w:lang w:val="en-GB" w:eastAsia="nl-NL"/>
        </w:rPr>
        <w:t>2</w:t>
      </w:r>
    </w:p>
    <w:p w14:paraId="0511A341" w14:textId="058022C5" w:rsidR="00D57432" w:rsidRPr="00D57432" w:rsidRDefault="00D57432" w:rsidP="00911A93">
      <w:r w:rsidRPr="00D57432">
        <w:t>Clinical Pharmacology &amp; Therapeutics</w:t>
      </w:r>
    </w:p>
    <w:p w14:paraId="10B09E94" w14:textId="77777777" w:rsidR="00D57432" w:rsidRPr="00D57432" w:rsidRDefault="00D57432" w:rsidP="0094601F"/>
    <w:p w14:paraId="62C03C73" w14:textId="77777777" w:rsidR="00D57432" w:rsidRPr="0094601F" w:rsidRDefault="00D57432" w:rsidP="0094601F">
      <w:pPr>
        <w:rPr>
          <w:b/>
          <w:color w:val="F90C8E"/>
        </w:rPr>
      </w:pPr>
      <w:r w:rsidRPr="0094601F">
        <w:rPr>
          <w:b/>
          <w:color w:val="F90C8E"/>
        </w:rPr>
        <w:t>Founders</w:t>
      </w:r>
    </w:p>
    <w:p w14:paraId="03DBF9D2" w14:textId="77777777" w:rsidR="00D57432" w:rsidRPr="00D57432" w:rsidRDefault="00D57432" w:rsidP="0094601F">
      <w:r w:rsidRPr="00D57432">
        <w:t xml:space="preserve">R.S. van </w:t>
      </w:r>
      <w:proofErr w:type="spellStart"/>
      <w:r w:rsidRPr="00D57432">
        <w:t>Onkelen</w:t>
      </w:r>
      <w:proofErr w:type="spellEnd"/>
    </w:p>
    <w:p w14:paraId="290BB24D" w14:textId="77777777" w:rsidR="00D57432" w:rsidRPr="00D57432" w:rsidRDefault="00D57432" w:rsidP="0094601F">
      <w:r w:rsidRPr="00D57432">
        <w:t xml:space="preserve">J.A. </w:t>
      </w:r>
      <w:proofErr w:type="spellStart"/>
      <w:r w:rsidRPr="00D57432">
        <w:t>Lafranca</w:t>
      </w:r>
      <w:proofErr w:type="spellEnd"/>
    </w:p>
    <w:p w14:paraId="40C3F29D" w14:textId="77777777" w:rsidR="00D57432" w:rsidRPr="00D57432" w:rsidRDefault="00D57432" w:rsidP="0094601F"/>
    <w:p w14:paraId="383F452E" w14:textId="77777777" w:rsidR="00D57432" w:rsidRPr="0094601F" w:rsidRDefault="00D57432" w:rsidP="0094601F">
      <w:pPr>
        <w:rPr>
          <w:b/>
          <w:color w:val="F90C8E"/>
        </w:rPr>
      </w:pPr>
      <w:r w:rsidRPr="0094601F">
        <w:rPr>
          <w:b/>
          <w:color w:val="F90C8E"/>
        </w:rPr>
        <w:t>Editor in Chief</w:t>
      </w:r>
    </w:p>
    <w:p w14:paraId="6E4DCEE0" w14:textId="44591DC8" w:rsidR="00D57432" w:rsidRPr="00D57432" w:rsidRDefault="002E6CFE" w:rsidP="0094601F">
      <w:r>
        <w:t>T. Preijers</w:t>
      </w:r>
    </w:p>
    <w:p w14:paraId="3A06470F" w14:textId="77777777" w:rsidR="00D57432" w:rsidRPr="00D57432" w:rsidRDefault="00D57432" w:rsidP="0094601F"/>
    <w:p w14:paraId="1DE0E2A4" w14:textId="77777777" w:rsidR="00D57432" w:rsidRPr="0094601F" w:rsidRDefault="00D57432" w:rsidP="0094601F">
      <w:pPr>
        <w:rPr>
          <w:b/>
          <w:color w:val="F90C8E"/>
        </w:rPr>
      </w:pPr>
      <w:r w:rsidRPr="0094601F">
        <w:rPr>
          <w:b/>
          <w:color w:val="F90C8E"/>
        </w:rPr>
        <w:t>Editors</w:t>
      </w:r>
    </w:p>
    <w:p w14:paraId="72587EDC" w14:textId="77777777" w:rsidR="00401B46" w:rsidRDefault="00401B46" w:rsidP="00401B46">
      <w:pPr>
        <w:rPr>
          <w:color w:val="000000"/>
          <w:shd w:val="clear" w:color="auto" w:fill="FFFFFF"/>
          <w:lang w:val="nl-NL"/>
        </w:rPr>
      </w:pPr>
      <w:r w:rsidRPr="003A2BAA">
        <w:rPr>
          <w:color w:val="000000"/>
          <w:shd w:val="clear" w:color="auto" w:fill="FFFFFF"/>
          <w:lang w:val="nl-NL"/>
        </w:rPr>
        <w:t>A. Dittrich</w:t>
      </w:r>
    </w:p>
    <w:p w14:paraId="4807C3BE" w14:textId="77777777" w:rsidR="00401B46" w:rsidRPr="003A2BAA" w:rsidRDefault="00401B46" w:rsidP="00401B46">
      <w:pPr>
        <w:rPr>
          <w:lang w:val="nl-NL"/>
        </w:rPr>
      </w:pPr>
      <w:r w:rsidRPr="003A2BAA">
        <w:rPr>
          <w:color w:val="000000"/>
          <w:shd w:val="clear" w:color="auto" w:fill="FFFFFF"/>
          <w:lang w:val="nl-NL"/>
        </w:rPr>
        <w:t>C</w:t>
      </w:r>
      <w:r>
        <w:rPr>
          <w:color w:val="000000"/>
          <w:shd w:val="clear" w:color="auto" w:fill="FFFFFF"/>
          <w:lang w:val="nl-NL"/>
        </w:rPr>
        <w:t>.</w:t>
      </w:r>
      <w:r w:rsidRPr="003A2BAA">
        <w:rPr>
          <w:color w:val="000000"/>
          <w:shd w:val="clear" w:color="auto" w:fill="FFFFFF"/>
          <w:lang w:val="nl-NL"/>
        </w:rPr>
        <w:t xml:space="preserve"> Stolk-van der Heijden</w:t>
      </w:r>
    </w:p>
    <w:p w14:paraId="6CED39BF" w14:textId="77777777" w:rsidR="00401B46" w:rsidRDefault="00401B46" w:rsidP="00401B46">
      <w:pPr>
        <w:rPr>
          <w:color w:val="000000" w:themeColor="text1"/>
          <w:lang w:val="de-DE"/>
        </w:rPr>
      </w:pPr>
      <w:r w:rsidRPr="00D57432">
        <w:rPr>
          <w:lang w:val="de-DE"/>
        </w:rPr>
        <w:t xml:space="preserve">A.H.M. de Vries </w:t>
      </w:r>
      <w:proofErr w:type="spellStart"/>
      <w:r w:rsidRPr="0037357C">
        <w:rPr>
          <w:color w:val="000000" w:themeColor="text1"/>
          <w:lang w:val="de-DE"/>
        </w:rPr>
        <w:t>Schultink</w:t>
      </w:r>
      <w:proofErr w:type="spellEnd"/>
    </w:p>
    <w:p w14:paraId="63CD398A" w14:textId="77777777" w:rsidR="00401B46" w:rsidRPr="003A2BAA" w:rsidRDefault="00401B46" w:rsidP="00401B46">
      <w:pPr>
        <w:rPr>
          <w:lang w:val="de-DE"/>
        </w:rPr>
      </w:pPr>
      <w:r w:rsidRPr="003A2BAA">
        <w:rPr>
          <w:lang w:val="de-DE"/>
        </w:rPr>
        <w:t xml:space="preserve">R. </w:t>
      </w:r>
      <w:proofErr w:type="spellStart"/>
      <w:r w:rsidRPr="003A2BAA">
        <w:rPr>
          <w:lang w:val="de-DE"/>
        </w:rPr>
        <w:t>Boosman</w:t>
      </w:r>
      <w:proofErr w:type="spellEnd"/>
    </w:p>
    <w:p w14:paraId="5325455D" w14:textId="77777777" w:rsidR="00401B46" w:rsidRDefault="00401B46" w:rsidP="00401B46">
      <w:pPr>
        <w:rPr>
          <w:lang w:val="de-DE"/>
        </w:rPr>
      </w:pPr>
      <w:r>
        <w:rPr>
          <w:lang w:val="de-DE"/>
        </w:rPr>
        <w:t xml:space="preserve">L. van der </w:t>
      </w:r>
      <w:proofErr w:type="spellStart"/>
      <w:r>
        <w:rPr>
          <w:lang w:val="de-DE"/>
        </w:rPr>
        <w:t>Heijden</w:t>
      </w:r>
      <w:proofErr w:type="spellEnd"/>
    </w:p>
    <w:p w14:paraId="57E2DFA5" w14:textId="77777777" w:rsidR="00401B46" w:rsidRDefault="00401B46" w:rsidP="00401B46">
      <w:pPr>
        <w:rPr>
          <w:lang w:val="de-DE"/>
        </w:rPr>
      </w:pPr>
      <w:r>
        <w:rPr>
          <w:lang w:val="de-DE"/>
        </w:rPr>
        <w:t>W. Al Arashi</w:t>
      </w:r>
    </w:p>
    <w:p w14:paraId="35AA9522" w14:textId="77777777" w:rsidR="00401B46" w:rsidRPr="00401B46" w:rsidRDefault="00401B46" w:rsidP="00401B46">
      <w:pPr>
        <w:rPr>
          <w:lang w:val="nl-NL"/>
        </w:rPr>
      </w:pPr>
      <w:r w:rsidRPr="00401B46">
        <w:rPr>
          <w:lang w:val="nl-NL"/>
        </w:rPr>
        <w:t>R.Q.H. Kloos</w:t>
      </w:r>
    </w:p>
    <w:p w14:paraId="43812294" w14:textId="4C185338" w:rsidR="004A728C" w:rsidRPr="007D387C" w:rsidRDefault="004A728C" w:rsidP="0094601F">
      <w:pPr>
        <w:rPr>
          <w:lang w:val="nl-NL"/>
        </w:rPr>
      </w:pPr>
    </w:p>
    <w:p w14:paraId="5C3D61CF" w14:textId="39DE3391" w:rsidR="004A728C" w:rsidRDefault="004A728C" w:rsidP="0094601F">
      <w:pPr>
        <w:rPr>
          <w:lang w:val="de-DE"/>
        </w:rPr>
      </w:pPr>
    </w:p>
    <w:p w14:paraId="1D43F777" w14:textId="77777777" w:rsidR="004A728C" w:rsidRPr="00770C90" w:rsidRDefault="004A728C" w:rsidP="0094601F">
      <w:pPr>
        <w:rPr>
          <w:lang w:val="de-DE"/>
        </w:rPr>
      </w:pPr>
    </w:p>
    <w:p w14:paraId="3EE501B8" w14:textId="77777777" w:rsidR="00D57432" w:rsidRPr="00D57432" w:rsidRDefault="00D57432" w:rsidP="0094601F">
      <w:pPr>
        <w:rPr>
          <w:lang w:val="de-DE"/>
        </w:rPr>
      </w:pPr>
      <w:r w:rsidRPr="0094601F">
        <w:rPr>
          <w:b/>
          <w:color w:val="F90C8E"/>
          <w:lang w:val="de-DE"/>
        </w:rPr>
        <w:t>Website</w:t>
      </w:r>
      <w:r w:rsidRPr="00D57432">
        <w:rPr>
          <w:lang w:val="de-DE"/>
        </w:rPr>
        <w:tab/>
      </w:r>
      <w:hyperlink r:id="rId7" w:history="1">
        <w:r w:rsidRPr="00D57432">
          <w:rPr>
            <w:color w:val="004851"/>
            <w:lang w:val="de-DE"/>
          </w:rPr>
          <w:t>http://www.4abstracts.com/spin-offs/4ClinicalPharmacology</w:t>
        </w:r>
      </w:hyperlink>
    </w:p>
    <w:p w14:paraId="727FC7F5" w14:textId="77777777" w:rsidR="00D57432" w:rsidRPr="00D57432" w:rsidRDefault="00D57432" w:rsidP="0094601F">
      <w:pPr>
        <w:rPr>
          <w:lang w:val="de-DE"/>
        </w:rPr>
      </w:pPr>
      <w:r w:rsidRPr="00D57432">
        <w:rPr>
          <w:b/>
          <w:color w:val="F90C8E"/>
          <w:lang w:val="de-DE"/>
        </w:rPr>
        <w:t>Contact</w:t>
      </w:r>
      <w:r w:rsidRPr="00D57432">
        <w:rPr>
          <w:lang w:val="de-DE"/>
        </w:rPr>
        <w:tab/>
        <w:t xml:space="preserve">info@4abstracts.nl </w:t>
      </w:r>
    </w:p>
    <w:p w14:paraId="2B26F339" w14:textId="77777777" w:rsidR="00D57432" w:rsidRPr="00D57432" w:rsidRDefault="00D57432" w:rsidP="0094601F">
      <w:pPr>
        <w:rPr>
          <w:b/>
          <w:lang w:val="de-DE"/>
        </w:rPr>
      </w:pPr>
      <w:r w:rsidRPr="00D57432">
        <w:rPr>
          <w:b/>
          <w:color w:val="F90C8E"/>
          <w:lang w:val="de-DE"/>
        </w:rPr>
        <w:t>Facebook</w:t>
      </w:r>
      <w:r w:rsidRPr="00D57432">
        <w:rPr>
          <w:b/>
          <w:lang w:val="de-DE"/>
        </w:rPr>
        <w:tab/>
      </w:r>
      <w:r w:rsidRPr="00D57432">
        <w:rPr>
          <w:lang w:val="de-DE"/>
        </w:rPr>
        <w:t xml:space="preserve">www.facebook.com/4Abstracts </w:t>
      </w:r>
    </w:p>
    <w:p w14:paraId="104D96DE" w14:textId="77777777" w:rsidR="00D57432" w:rsidRPr="00D57432" w:rsidRDefault="00D57432" w:rsidP="0082401D">
      <w:r w:rsidRPr="00D57432">
        <w:rPr>
          <w:b/>
          <w:color w:val="F90C8E"/>
        </w:rPr>
        <w:t xml:space="preserve">Manual </w:t>
      </w:r>
      <w:r w:rsidRPr="00D57432">
        <w:t xml:space="preserve">The titles </w:t>
      </w:r>
      <w:r w:rsidRPr="0094601F">
        <w:t xml:space="preserve">in the contents are hyperlinks. Use these hyperlinks and the back button underneath every abstract to navigate more easily through the document. All abstracts have a hyperlink to the website of the journal. Use </w:t>
      </w:r>
      <w:r w:rsidRPr="00927EE6">
        <w:t>these hyperlinks to view</w:t>
      </w:r>
      <w:r w:rsidRPr="00D57432">
        <w:t xml:space="preserve"> the article in full-text. Articles can only be accessed in full-text through a personal account or the account of an institution.</w:t>
      </w:r>
    </w:p>
    <w:p w14:paraId="0BA18F3B" w14:textId="77777777" w:rsidR="00D57432" w:rsidRPr="00D57432" w:rsidRDefault="00D57432" w:rsidP="0094601F">
      <w:r w:rsidRPr="00D57432">
        <w:br w:type="page"/>
      </w:r>
    </w:p>
    <w:p w14:paraId="1FF3D4C7" w14:textId="2FCC66D2" w:rsidR="005C7E17" w:rsidRPr="00124705" w:rsidRDefault="005C7E17" w:rsidP="0094601F"/>
    <w:sectPr w:rsidR="005C7E17" w:rsidRPr="00124705" w:rsidSect="004C5839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0021"/>
    <w:multiLevelType w:val="multilevel"/>
    <w:tmpl w:val="24124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DE1F6E"/>
    <w:multiLevelType w:val="multilevel"/>
    <w:tmpl w:val="04B01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2766A6"/>
    <w:multiLevelType w:val="hybridMultilevel"/>
    <w:tmpl w:val="84F8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9092B"/>
    <w:multiLevelType w:val="multilevel"/>
    <w:tmpl w:val="EB920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0F6E8F"/>
    <w:multiLevelType w:val="multilevel"/>
    <w:tmpl w:val="89DA0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38361F"/>
    <w:multiLevelType w:val="multilevel"/>
    <w:tmpl w:val="FB744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84044A"/>
    <w:multiLevelType w:val="multilevel"/>
    <w:tmpl w:val="9146C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564A34"/>
    <w:multiLevelType w:val="hybridMultilevel"/>
    <w:tmpl w:val="C12AE928"/>
    <w:lvl w:ilvl="0" w:tplc="FA22A8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FE0D2E"/>
    <w:multiLevelType w:val="multilevel"/>
    <w:tmpl w:val="79EE1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9AA3240"/>
    <w:multiLevelType w:val="multilevel"/>
    <w:tmpl w:val="E932B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DD1965"/>
    <w:multiLevelType w:val="multilevel"/>
    <w:tmpl w:val="BCCEC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BC312BD"/>
    <w:multiLevelType w:val="hybridMultilevel"/>
    <w:tmpl w:val="2E525AD0"/>
    <w:lvl w:ilvl="0" w:tplc="FA22A8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526EC8"/>
    <w:multiLevelType w:val="hybridMultilevel"/>
    <w:tmpl w:val="5FD28840"/>
    <w:lvl w:ilvl="0" w:tplc="4ECC5EC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E91B50"/>
    <w:multiLevelType w:val="multilevel"/>
    <w:tmpl w:val="02106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5BE4A14"/>
    <w:multiLevelType w:val="hybridMultilevel"/>
    <w:tmpl w:val="EF3ED73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CD384C"/>
    <w:multiLevelType w:val="multilevel"/>
    <w:tmpl w:val="0BE6B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A4F7C52"/>
    <w:multiLevelType w:val="multilevel"/>
    <w:tmpl w:val="61208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CA05DB9"/>
    <w:multiLevelType w:val="hybridMultilevel"/>
    <w:tmpl w:val="90429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AF686A"/>
    <w:multiLevelType w:val="multilevel"/>
    <w:tmpl w:val="EF903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47204151">
    <w:abstractNumId w:val="4"/>
  </w:num>
  <w:num w:numId="2" w16cid:durableId="1246064897">
    <w:abstractNumId w:val="9"/>
  </w:num>
  <w:num w:numId="3" w16cid:durableId="102265311">
    <w:abstractNumId w:val="15"/>
  </w:num>
  <w:num w:numId="4" w16cid:durableId="1322780901">
    <w:abstractNumId w:val="5"/>
  </w:num>
  <w:num w:numId="5" w16cid:durableId="306319074">
    <w:abstractNumId w:val="8"/>
  </w:num>
  <w:num w:numId="6" w16cid:durableId="1239286985">
    <w:abstractNumId w:val="13"/>
  </w:num>
  <w:num w:numId="7" w16cid:durableId="1894388228">
    <w:abstractNumId w:val="3"/>
  </w:num>
  <w:num w:numId="8" w16cid:durableId="242305140">
    <w:abstractNumId w:val="6"/>
  </w:num>
  <w:num w:numId="9" w16cid:durableId="595091256">
    <w:abstractNumId w:val="7"/>
  </w:num>
  <w:num w:numId="10" w16cid:durableId="1803301979">
    <w:abstractNumId w:val="2"/>
  </w:num>
  <w:num w:numId="11" w16cid:durableId="270401921">
    <w:abstractNumId w:val="14"/>
  </w:num>
  <w:num w:numId="12" w16cid:durableId="2072652655">
    <w:abstractNumId w:val="18"/>
  </w:num>
  <w:num w:numId="13" w16cid:durableId="298846037">
    <w:abstractNumId w:val="16"/>
  </w:num>
  <w:num w:numId="14" w16cid:durableId="467941240">
    <w:abstractNumId w:val="10"/>
  </w:num>
  <w:num w:numId="15" w16cid:durableId="998194543">
    <w:abstractNumId w:val="0"/>
  </w:num>
  <w:num w:numId="16" w16cid:durableId="727537321">
    <w:abstractNumId w:val="1"/>
  </w:num>
  <w:num w:numId="17" w16cid:durableId="264264627">
    <w:abstractNumId w:val="11"/>
  </w:num>
  <w:num w:numId="18" w16cid:durableId="128475343">
    <w:abstractNumId w:val="17"/>
  </w:num>
  <w:num w:numId="19" w16cid:durableId="157424263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zNLQwNTUwNzUyMbRQ0lEKTi0uzszPAykwrgUAHerpZCwAAAA="/>
  </w:docVars>
  <w:rsids>
    <w:rsidRoot w:val="00D62FB8"/>
    <w:rsid w:val="000A5463"/>
    <w:rsid w:val="00124705"/>
    <w:rsid w:val="00185F12"/>
    <w:rsid w:val="001D019B"/>
    <w:rsid w:val="002E246C"/>
    <w:rsid w:val="002E6CFE"/>
    <w:rsid w:val="00315647"/>
    <w:rsid w:val="003252F5"/>
    <w:rsid w:val="00361B95"/>
    <w:rsid w:val="0037357C"/>
    <w:rsid w:val="003A2BAA"/>
    <w:rsid w:val="003B2FB6"/>
    <w:rsid w:val="003E5408"/>
    <w:rsid w:val="00401B46"/>
    <w:rsid w:val="004A728C"/>
    <w:rsid w:val="004C5839"/>
    <w:rsid w:val="005B6E1E"/>
    <w:rsid w:val="005C7E17"/>
    <w:rsid w:val="006A43F6"/>
    <w:rsid w:val="006B5E38"/>
    <w:rsid w:val="006D4902"/>
    <w:rsid w:val="00721994"/>
    <w:rsid w:val="00770C90"/>
    <w:rsid w:val="007D387C"/>
    <w:rsid w:val="008204E4"/>
    <w:rsid w:val="0082401D"/>
    <w:rsid w:val="00885F57"/>
    <w:rsid w:val="008E1FFA"/>
    <w:rsid w:val="00906426"/>
    <w:rsid w:val="00911A93"/>
    <w:rsid w:val="00927EE6"/>
    <w:rsid w:val="0094601F"/>
    <w:rsid w:val="009515E1"/>
    <w:rsid w:val="009675FC"/>
    <w:rsid w:val="0098127A"/>
    <w:rsid w:val="009A3DEE"/>
    <w:rsid w:val="009F3C2B"/>
    <w:rsid w:val="00A3758E"/>
    <w:rsid w:val="00A57978"/>
    <w:rsid w:val="00AA322D"/>
    <w:rsid w:val="00AB050C"/>
    <w:rsid w:val="00AE119E"/>
    <w:rsid w:val="00AF0F73"/>
    <w:rsid w:val="00B41F33"/>
    <w:rsid w:val="00B65604"/>
    <w:rsid w:val="00BE04F2"/>
    <w:rsid w:val="00BE6414"/>
    <w:rsid w:val="00BF47B7"/>
    <w:rsid w:val="00C96C27"/>
    <w:rsid w:val="00CA1927"/>
    <w:rsid w:val="00D13D41"/>
    <w:rsid w:val="00D308FE"/>
    <w:rsid w:val="00D57432"/>
    <w:rsid w:val="00D619FE"/>
    <w:rsid w:val="00D62FB8"/>
    <w:rsid w:val="00D6448A"/>
    <w:rsid w:val="00D764A7"/>
    <w:rsid w:val="00D77827"/>
    <w:rsid w:val="00DC06C4"/>
    <w:rsid w:val="00E051B6"/>
    <w:rsid w:val="00E24404"/>
    <w:rsid w:val="00E7191F"/>
    <w:rsid w:val="00E91715"/>
    <w:rsid w:val="00EF5F96"/>
    <w:rsid w:val="00F53174"/>
    <w:rsid w:val="00F75845"/>
    <w:rsid w:val="00F94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108AD"/>
  <w15:chartTrackingRefBased/>
  <w15:docId w15:val="{BFC0DB33-C649-6444-9889-65D219C2F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2E246C"/>
    <w:pPr>
      <w:spacing w:after="120" w:line="276" w:lineRule="auto"/>
      <w:jc w:val="both"/>
    </w:pPr>
    <w:rPr>
      <w:rFonts w:ascii="Arial" w:eastAsia="Calibri" w:hAnsi="Arial" w:cs="Arial"/>
      <w:sz w:val="20"/>
      <w:szCs w:val="20"/>
      <w:lang w:val="en-US"/>
    </w:rPr>
  </w:style>
  <w:style w:type="paragraph" w:styleId="Kop1">
    <w:name w:val="heading 1"/>
    <w:basedOn w:val="Standaard"/>
    <w:next w:val="Standaard"/>
    <w:link w:val="Kop1Char"/>
    <w:uiPriority w:val="9"/>
    <w:qFormat/>
    <w:rsid w:val="006B5E3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AF0F73"/>
    <w:pPr>
      <w:keepNext/>
      <w:keepLines/>
      <w:spacing w:before="200" w:after="200"/>
      <w:outlineLvl w:val="1"/>
    </w:pPr>
    <w:rPr>
      <w:rFonts w:eastAsiaTheme="majorEastAsia"/>
      <w:b/>
      <w:bCs/>
      <w:color w:val="F90C8E"/>
      <w:sz w:val="22"/>
      <w:szCs w:val="22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6B5E3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uiPriority w:val="99"/>
    <w:unhideWhenUsed/>
    <w:qFormat/>
    <w:rsid w:val="003252F5"/>
    <w:rPr>
      <w:color w:val="004850"/>
    </w:rPr>
  </w:style>
  <w:style w:type="character" w:customStyle="1" w:styleId="Onopgelostemelding1">
    <w:name w:val="Onopgeloste melding1"/>
    <w:basedOn w:val="Standaardalinea-lettertype"/>
    <w:uiPriority w:val="99"/>
    <w:semiHidden/>
    <w:unhideWhenUsed/>
    <w:rsid w:val="00D62FB8"/>
    <w:rPr>
      <w:color w:val="605E5C"/>
      <w:shd w:val="clear" w:color="auto" w:fill="E1DFDD"/>
    </w:rPr>
  </w:style>
  <w:style w:type="character" w:styleId="GevolgdeHyperlink">
    <w:name w:val="FollowedHyperlink"/>
    <w:basedOn w:val="Standaardalinea-lettertype"/>
    <w:uiPriority w:val="99"/>
    <w:semiHidden/>
    <w:unhideWhenUsed/>
    <w:rsid w:val="00D62FB8"/>
    <w:rPr>
      <w:color w:val="954F72" w:themeColor="followedHyperlink"/>
      <w:u w:val="single"/>
    </w:rPr>
  </w:style>
  <w:style w:type="paragraph" w:styleId="Geenafstand">
    <w:name w:val="No Spacing"/>
    <w:uiPriority w:val="1"/>
    <w:qFormat/>
    <w:rsid w:val="00D764A7"/>
    <w:rPr>
      <w:rFonts w:ascii="Arial" w:eastAsia="Calibri" w:hAnsi="Arial" w:cs="Times New Roman"/>
      <w:sz w:val="20"/>
      <w:szCs w:val="22"/>
      <w:lang w:val="en-GB"/>
    </w:rPr>
  </w:style>
  <w:style w:type="character" w:customStyle="1" w:styleId="Kop2Char">
    <w:name w:val="Kop 2 Char"/>
    <w:basedOn w:val="Standaardalinea-lettertype"/>
    <w:link w:val="Kop2"/>
    <w:uiPriority w:val="9"/>
    <w:rsid w:val="00AF0F73"/>
    <w:rPr>
      <w:rFonts w:ascii="Arial" w:eastAsiaTheme="majorEastAsia" w:hAnsi="Arial" w:cs="Arial"/>
      <w:b/>
      <w:bCs/>
      <w:color w:val="F90C8E"/>
      <w:sz w:val="22"/>
      <w:szCs w:val="22"/>
      <w:lang w:val="en-US"/>
    </w:rPr>
  </w:style>
  <w:style w:type="paragraph" w:styleId="Lijstalinea">
    <w:name w:val="List Paragraph"/>
    <w:basedOn w:val="Standaard"/>
    <w:uiPriority w:val="34"/>
    <w:qFormat/>
    <w:rsid w:val="006B5E38"/>
    <w:pPr>
      <w:ind w:left="720"/>
      <w:contextualSpacing/>
    </w:pPr>
  </w:style>
  <w:style w:type="character" w:customStyle="1" w:styleId="UnresolvedMention1">
    <w:name w:val="Unresolved Mention1"/>
    <w:basedOn w:val="Standaardalinea-lettertype"/>
    <w:uiPriority w:val="99"/>
    <w:semiHidden/>
    <w:unhideWhenUsed/>
    <w:rsid w:val="006B5E38"/>
    <w:rPr>
      <w:color w:val="605E5C"/>
      <w:shd w:val="clear" w:color="auto" w:fill="E1DFDD"/>
    </w:rPr>
  </w:style>
  <w:style w:type="character" w:customStyle="1" w:styleId="Kop1Char">
    <w:name w:val="Kop 1 Char"/>
    <w:basedOn w:val="Standaardalinea-lettertype"/>
    <w:link w:val="Kop1"/>
    <w:uiPriority w:val="9"/>
    <w:rsid w:val="006B5E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-author-listitem">
    <w:name w:val="c-author-list__item"/>
    <w:basedOn w:val="Standaard"/>
    <w:rsid w:val="006B5E3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paragraph" w:customStyle="1" w:styleId="c-article-info-details">
    <w:name w:val="c-article-info-details"/>
    <w:basedOn w:val="Standaard"/>
    <w:rsid w:val="006B5E3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character" w:customStyle="1" w:styleId="u-visually-hidden">
    <w:name w:val="u-visually-hidden"/>
    <w:basedOn w:val="Standaardalinea-lettertype"/>
    <w:rsid w:val="006B5E38"/>
  </w:style>
  <w:style w:type="paragraph" w:customStyle="1" w:styleId="c-article-metrics-barcount">
    <w:name w:val="c-article-metrics-bar__count"/>
    <w:basedOn w:val="Standaard"/>
    <w:rsid w:val="006B5E3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character" w:customStyle="1" w:styleId="c-article-metrics-barlabel">
    <w:name w:val="c-article-metrics-bar__label"/>
    <w:basedOn w:val="Standaardalinea-lettertype"/>
    <w:rsid w:val="006B5E38"/>
  </w:style>
  <w:style w:type="paragraph" w:customStyle="1" w:styleId="c-article-metrics-bardetails">
    <w:name w:val="c-article-metrics-bar__details"/>
    <w:basedOn w:val="Standaard"/>
    <w:rsid w:val="006B5E3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paragraph" w:styleId="Normaalweb">
    <w:name w:val="Normal (Web)"/>
    <w:basedOn w:val="Standaard"/>
    <w:uiPriority w:val="99"/>
    <w:semiHidden/>
    <w:unhideWhenUsed/>
    <w:rsid w:val="006B5E3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6B5E38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TML-voorafopgemaakt">
    <w:name w:val="HTML Preformatted"/>
    <w:basedOn w:val="Standaard"/>
    <w:link w:val="HTML-voorafopgemaaktChar"/>
    <w:uiPriority w:val="99"/>
    <w:unhideWhenUsed/>
    <w:rsid w:val="003735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lang w:val="en-GB"/>
    </w:rPr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rsid w:val="0037357C"/>
    <w:rPr>
      <w:rFonts w:ascii="Courier New" w:eastAsia="Times New Roman" w:hAnsi="Courier New" w:cs="Courier New"/>
      <w:sz w:val="20"/>
      <w:szCs w:val="20"/>
      <w:lang w:val="en-GB"/>
    </w:rPr>
  </w:style>
  <w:style w:type="character" w:customStyle="1" w:styleId="author-style">
    <w:name w:val="author-style"/>
    <w:basedOn w:val="Standaardalinea-lettertype"/>
    <w:rsid w:val="0037357C"/>
  </w:style>
  <w:style w:type="character" w:customStyle="1" w:styleId="UnresolvedMention2">
    <w:name w:val="Unresolved Mention2"/>
    <w:basedOn w:val="Standaardalinea-lettertype"/>
    <w:uiPriority w:val="99"/>
    <w:semiHidden/>
    <w:unhideWhenUsed/>
    <w:rsid w:val="005C7E17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8E1FFA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8E1FFA"/>
    <w:rPr>
      <w:rFonts w:ascii="Segoe UI" w:hAnsi="Segoe UI" w:cs="Segoe UI"/>
      <w:sz w:val="18"/>
      <w:szCs w:val="18"/>
    </w:rPr>
  </w:style>
  <w:style w:type="paragraph" w:customStyle="1" w:styleId="Bullet">
    <w:name w:val="Bullet"/>
    <w:basedOn w:val="Geenafstand"/>
    <w:next w:val="Geenafstand"/>
    <w:qFormat/>
    <w:rsid w:val="009515E1"/>
    <w:pPr>
      <w:numPr>
        <w:numId w:val="19"/>
      </w:numPr>
      <w:spacing w:before="120" w:after="120" w:line="276" w:lineRule="auto"/>
      <w:jc w:val="both"/>
    </w:pPr>
    <w:rPr>
      <w:rFonts w:cs="Arial"/>
      <w:bCs/>
      <w:color w:val="004850"/>
      <w:szCs w:val="24"/>
    </w:rPr>
  </w:style>
  <w:style w:type="paragraph" w:customStyle="1" w:styleId="Bold">
    <w:name w:val="Bold"/>
    <w:basedOn w:val="Standaard"/>
    <w:qFormat/>
    <w:rsid w:val="00124705"/>
    <w:pPr>
      <w:spacing w:after="0" w:line="240" w:lineRule="auto"/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94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42904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723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217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934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81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7325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20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8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59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211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743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442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274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27579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6118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0567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7976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7857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6859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61828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999676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90117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090657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727883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33767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03917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651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60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973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972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0894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372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112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4438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39847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60962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99943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75037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51357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96706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61610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353443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279211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4872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725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54646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2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356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64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496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75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975347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557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2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68714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14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572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75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14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80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92247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12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4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73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646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9571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457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8769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0436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76348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0807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51143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33903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66271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3049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70319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036390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2333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024603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3136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8430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76443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32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34429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3487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44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7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9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99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083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5150680">
                          <w:marLeft w:val="0"/>
                          <w:marRight w:val="0"/>
                          <w:marTop w:val="0"/>
                          <w:marBottom w:val="6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841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6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08766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39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682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000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1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53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194166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20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42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66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50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184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550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93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789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9005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47124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6646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107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3218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66624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250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34547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79318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460976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218547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99899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491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60236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25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818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823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706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54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452817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707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30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12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1593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2419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4451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9336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82781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41227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37768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6549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09438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843262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3613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075937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39052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87927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676887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048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264884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9251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956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58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1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465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07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0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396979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737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87924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9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879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050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30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18117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091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65484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58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218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888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60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759336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59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0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85247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7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677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016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097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3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091939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29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74247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171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91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94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27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165624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4abstracts.com/spin-offs/4ClinicalPharmacolog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694FF3-A4D6-7C48-8891-150F5299A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148</Words>
  <Characters>816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Tim Preijers</cp:lastModifiedBy>
  <cp:revision>40</cp:revision>
  <dcterms:created xsi:type="dcterms:W3CDTF">2020-06-29T15:40:00Z</dcterms:created>
  <dcterms:modified xsi:type="dcterms:W3CDTF">2022-11-26T12:18:00Z</dcterms:modified>
</cp:coreProperties>
</file>